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70DC4469" w:rsidR="00DB4809" w:rsidRPr="00730491" w:rsidRDefault="00DB4809" w:rsidP="00E37186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 w:rsidR="00E37186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646" w:type="dxa"/>
            <w:vAlign w:val="center"/>
          </w:tcPr>
          <w:p w14:paraId="781C986B" w14:textId="550CF3B4" w:rsidR="00DB4809" w:rsidRPr="00DB4809" w:rsidRDefault="005267DB" w:rsidP="00E37186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E37186">
              <w:rPr>
                <w:rFonts w:eastAsia="Times New Roman" w:cs="Times New Roman"/>
                <w:sz w:val="20"/>
                <w:szCs w:val="20"/>
              </w:rPr>
              <w:t>16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4E2F7A">
              <w:rPr>
                <w:rFonts w:eastAsia="Times New Roman" w:cs="Times New Roman"/>
                <w:sz w:val="20"/>
                <w:szCs w:val="20"/>
              </w:rPr>
              <w:t>1</w:t>
            </w:r>
            <w:r w:rsidR="00E37186">
              <w:rPr>
                <w:rFonts w:eastAsia="Times New Roman" w:cs="Times New Roman"/>
                <w:sz w:val="20"/>
                <w:szCs w:val="20"/>
              </w:rPr>
              <w:t>7</w:t>
            </w:r>
            <w:r w:rsidR="00DB4809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690" w:type="dxa"/>
            <w:vAlign w:val="center"/>
          </w:tcPr>
          <w:p w14:paraId="0998E2AA" w14:textId="67C5A667" w:rsidR="00DB4809" w:rsidRPr="007448CD" w:rsidRDefault="00DB4809" w:rsidP="00D05D31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>L0</w:t>
            </w:r>
            <w:r w:rsidR="00D05D31">
              <w:rPr>
                <w:rFonts w:eastAsia="Times New Roman" w:cs="Times New Roman"/>
                <w:b/>
                <w:bCs/>
                <w:sz w:val="20"/>
                <w:szCs w:val="20"/>
              </w:rPr>
              <w:t>8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4E2F7A">
              <w:rPr>
                <w:rFonts w:eastAsia="Times New Roman" w:cs="Times New Roman"/>
                <w:b/>
                <w:bCs/>
                <w:sz w:val="20"/>
                <w:szCs w:val="20"/>
              </w:rPr>
              <w:t>Canonical Products</w:t>
            </w:r>
            <w:r w:rsidR="004014A3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of Sum</w:t>
            </w:r>
          </w:p>
        </w:tc>
        <w:tc>
          <w:tcPr>
            <w:tcW w:w="2520" w:type="dxa"/>
            <w:vAlign w:val="center"/>
          </w:tcPr>
          <w:p w14:paraId="3DA3C652" w14:textId="01D4A21C" w:rsidR="00F86393" w:rsidRPr="00F86393" w:rsidRDefault="00B06F4C" w:rsidP="00B06F4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ec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="00887595">
              <w:rPr>
                <w:rFonts w:eastAsia="Times New Roman" w:cs="Times New Roman"/>
                <w:sz w:val="20"/>
                <w:szCs w:val="20"/>
              </w:rPr>
              <w:t>2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, 2020 </w:t>
            </w:r>
          </w:p>
          <w:p w14:paraId="493C4164" w14:textId="5E86508F" w:rsidR="00DB4809" w:rsidRPr="00730491" w:rsidRDefault="00DB4809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</w:hyperlink>
          </w:p>
        </w:tc>
        <w:tc>
          <w:tcPr>
            <w:tcW w:w="2160" w:type="dxa"/>
            <w:vAlign w:val="center"/>
          </w:tcPr>
          <w:p w14:paraId="27A5648F" w14:textId="0C6D4118" w:rsidR="00DB4809" w:rsidRPr="00730491" w:rsidRDefault="00887595" w:rsidP="00887595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ec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B06F4C">
              <w:rPr>
                <w:rFonts w:cs="Times New Roman"/>
                <w:sz w:val="20"/>
                <w:szCs w:val="20"/>
              </w:rPr>
              <w:t>09</w:t>
            </w:r>
            <w:r w:rsidR="00DB4809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34C61D1D" w:rsidR="00730491" w:rsidRPr="00730491" w:rsidRDefault="00730491" w:rsidP="00D05D3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D05D31">
        <w:rPr>
          <w:rFonts w:cs="Times New Roman"/>
        </w:rPr>
        <w:t>8</w:t>
      </w:r>
      <w:r w:rsidR="005267DB">
        <w:rPr>
          <w:rFonts w:cs="Times New Roman"/>
        </w:rPr>
        <w:t>th</w:t>
      </w:r>
      <w:r w:rsidR="00D60E27">
        <w:rPr>
          <w:rFonts w:cs="Times New Roman"/>
        </w:rPr>
        <w:t xml:space="preserve"> 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 xml:space="preserve">to master the topics in </w:t>
      </w:r>
      <w:r w:rsidR="005267DB">
        <w:rPr>
          <w:rFonts w:cs="Times New Roman"/>
        </w:rPr>
        <w:t xml:space="preserve">logic circuit design </w:t>
      </w:r>
      <w:r w:rsidR="00F86393">
        <w:rPr>
          <w:rFonts w:cs="Times New Roman"/>
        </w:rPr>
        <w:t>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0B39DBF6" w:rsidR="00730491" w:rsidRDefault="00F86393" w:rsidP="0024036E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4E2F7A">
        <w:rPr>
          <w:noProof/>
        </w:rPr>
        <w:t xml:space="preserve">continue the </w:t>
      </w:r>
      <w:r w:rsidR="00F3368A">
        <w:rPr>
          <w:noProof/>
        </w:rPr>
        <w:t>new series of labs about designing a logic circuit</w:t>
      </w:r>
      <w:r>
        <w:rPr>
          <w:noProof/>
        </w:rPr>
        <w:t xml:space="preserve">. </w:t>
      </w:r>
      <w:r w:rsidR="004D1CBC">
        <w:rPr>
          <w:noProof/>
        </w:rPr>
        <w:t>Particularly</w:t>
      </w:r>
      <w:r>
        <w:rPr>
          <w:noProof/>
        </w:rPr>
        <w:t xml:space="preserve">, </w:t>
      </w:r>
      <w:r w:rsidR="00F3368A">
        <w:rPr>
          <w:noProof/>
        </w:rPr>
        <w:t xml:space="preserve">in this lab, </w:t>
      </w:r>
      <w:r>
        <w:rPr>
          <w:noProof/>
        </w:rPr>
        <w:t xml:space="preserve">we want to </w:t>
      </w:r>
      <w:r w:rsidR="004E2F7A">
        <w:rPr>
          <w:noProof/>
        </w:rPr>
        <w:t xml:space="preserve">write the boolean function (expression) for the output binary variables based on the standard form of </w:t>
      </w:r>
      <w:r w:rsidR="00BD19A8">
        <w:rPr>
          <w:noProof/>
        </w:rPr>
        <w:t xml:space="preserve">the </w:t>
      </w:r>
      <w:r w:rsidR="0024036E">
        <w:rPr>
          <w:noProof/>
        </w:rPr>
        <w:t xml:space="preserve">product </w:t>
      </w:r>
      <w:r w:rsidR="004E2F7A">
        <w:rPr>
          <w:noProof/>
        </w:rPr>
        <w:t xml:space="preserve">of </w:t>
      </w:r>
      <w:r w:rsidR="0024036E">
        <w:rPr>
          <w:noProof/>
        </w:rPr>
        <w:t>MAXTERMs</w:t>
      </w:r>
      <w:r>
        <w:rPr>
          <w:noProof/>
        </w:rPr>
        <w:t>.</w:t>
      </w:r>
      <w:r w:rsidR="004E2F7A">
        <w:rPr>
          <w:noProof/>
        </w:rPr>
        <w:t xml:space="preserve"> </w:t>
      </w:r>
      <w:r w:rsidR="0024036E">
        <w:rPr>
          <w:noProof/>
        </w:rPr>
        <w:t xml:space="preserve">Product of MAXTERMs </w:t>
      </w:r>
      <w:r w:rsidR="004E2F7A">
        <w:rPr>
          <w:noProof/>
        </w:rPr>
        <w:t xml:space="preserve">is also called Canonical Products </w:t>
      </w:r>
      <w:r w:rsidR="0024036E">
        <w:rPr>
          <w:noProof/>
        </w:rPr>
        <w:t xml:space="preserve">of Sums </w:t>
      </w:r>
      <w:r w:rsidR="004E2F7A">
        <w:rPr>
          <w:noProof/>
        </w:rPr>
        <w:t>(P</w:t>
      </w:r>
      <w:r w:rsidR="0024036E">
        <w:rPr>
          <w:noProof/>
        </w:rPr>
        <w:t>oS</w:t>
      </w:r>
      <w:r w:rsidR="004E2F7A">
        <w:rPr>
          <w:noProof/>
        </w:rPr>
        <w:t xml:space="preserve">) since each </w:t>
      </w:r>
      <w:r w:rsidR="0024036E">
        <w:rPr>
          <w:noProof/>
        </w:rPr>
        <w:t xml:space="preserve">MAXTERM </w:t>
      </w:r>
      <w:r w:rsidR="004E2F7A">
        <w:rPr>
          <w:noProof/>
        </w:rPr>
        <w:t xml:space="preserve">is an </w:t>
      </w:r>
      <w:r w:rsidR="0024036E">
        <w:rPr>
          <w:noProof/>
        </w:rPr>
        <w:t xml:space="preserve">OR </w:t>
      </w:r>
      <w:r w:rsidR="004E2F7A">
        <w:rPr>
          <w:noProof/>
        </w:rPr>
        <w:t>between the input binary variables (either in normal form X or in complement form X’), e.g., Z’</w:t>
      </w:r>
      <w:r w:rsidR="0024036E">
        <w:rPr>
          <w:noProof/>
        </w:rPr>
        <w:t>+</w:t>
      </w:r>
      <w:r w:rsidR="004E2F7A">
        <w:rPr>
          <w:noProof/>
        </w:rPr>
        <w:t>Y</w:t>
      </w:r>
      <w:r w:rsidR="0024036E">
        <w:rPr>
          <w:noProof/>
        </w:rPr>
        <w:t>+</w:t>
      </w:r>
      <w:r w:rsidR="004E2F7A">
        <w:rPr>
          <w:noProof/>
        </w:rPr>
        <w:t xml:space="preserve">X’, followed by an </w:t>
      </w:r>
      <w:r w:rsidR="0024036E">
        <w:rPr>
          <w:noProof/>
        </w:rPr>
        <w:t xml:space="preserve">AND </w:t>
      </w:r>
      <w:r w:rsidR="004E2F7A">
        <w:rPr>
          <w:noProof/>
        </w:rPr>
        <w:t xml:space="preserve">on the </w:t>
      </w:r>
      <w:r w:rsidR="0024036E">
        <w:rPr>
          <w:noProof/>
        </w:rPr>
        <w:t>MAXTERMs</w:t>
      </w:r>
      <w:r w:rsidR="004E2F7A">
        <w:rPr>
          <w:noProof/>
        </w:rPr>
        <w:t xml:space="preserve">, e.g., F(Z,Y,X) = 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0</w:t>
      </w:r>
      <w:r w:rsidR="00B10BD5">
        <w:rPr>
          <w:rFonts w:cs="Times New Roman"/>
        </w:rPr>
        <w:t>+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2</w:t>
      </w:r>
      <w:r w:rsidR="00B10BD5">
        <w:rPr>
          <w:rFonts w:cs="Times New Roman"/>
        </w:rPr>
        <w:t>+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3</w:t>
      </w:r>
      <w:r w:rsidR="00B10BD5" w:rsidRPr="00763310">
        <w:rPr>
          <w:rFonts w:cs="Times New Roman"/>
        </w:rPr>
        <w:t xml:space="preserve"> = </w:t>
      </w:r>
      <w:r w:rsidR="0024036E">
        <w:rPr>
          <w:rFonts w:cs="Times New Roman"/>
        </w:rPr>
        <w:t>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)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’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)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’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’)</w:t>
      </w:r>
      <w:r w:rsidR="00B10BD5" w:rsidRPr="00763310">
        <w:rPr>
          <w:rFonts w:cs="Times New Roman"/>
        </w:rPr>
        <w:t>.</w:t>
      </w:r>
    </w:p>
    <w:p w14:paraId="1F80861D" w14:textId="77777777" w:rsidR="0099692E" w:rsidRDefault="0099692E" w:rsidP="00F86393">
      <w:pPr>
        <w:rPr>
          <w:noProof/>
        </w:rPr>
      </w:pPr>
    </w:p>
    <w:p w14:paraId="16B41C2A" w14:textId="54B1D5CA" w:rsidR="00852E04" w:rsidRDefault="004E2F7A" w:rsidP="00D05D3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</w:rPr>
        <w:t>In the previous Lab 0</w:t>
      </w:r>
      <w:r w:rsidR="00852E04">
        <w:rPr>
          <w:rFonts w:cs="Times New Roman"/>
        </w:rPr>
        <w:t>7</w:t>
      </w:r>
      <w:r>
        <w:rPr>
          <w:rFonts w:cs="Times New Roman"/>
        </w:rPr>
        <w:t xml:space="preserve">, we wrote a program </w:t>
      </w:r>
      <w:r w:rsidR="00763310">
        <w:rPr>
          <w:rFonts w:cs="Times New Roman"/>
        </w:rPr>
        <w:t xml:space="preserve">that </w:t>
      </w:r>
      <w:r w:rsidR="00CF030D">
        <w:rPr>
          <w:rFonts w:cs="Times New Roman"/>
          <w:szCs w:val="20"/>
        </w:rPr>
        <w:t>print</w:t>
      </w:r>
      <w:r w:rsidR="00852E04">
        <w:rPr>
          <w:rFonts w:cs="Times New Roman"/>
          <w:szCs w:val="20"/>
        </w:rPr>
        <w:t>ed</w:t>
      </w:r>
      <w:r w:rsidR="00CF030D">
        <w:rPr>
          <w:rFonts w:cs="Times New Roman"/>
          <w:szCs w:val="20"/>
        </w:rPr>
        <w:t xml:space="preserve"> out the Boolean function in the form of a sum of minterms (</w:t>
      </w:r>
      <w:r w:rsidR="00EC3488">
        <w:rPr>
          <w:rFonts w:cs="Times New Roman"/>
          <w:szCs w:val="20"/>
        </w:rPr>
        <w:t>C</w:t>
      </w:r>
      <w:r w:rsidR="00CF030D">
        <w:rPr>
          <w:rFonts w:cs="Times New Roman"/>
          <w:szCs w:val="20"/>
        </w:rPr>
        <w:t xml:space="preserve">anonical </w:t>
      </w:r>
      <w:r w:rsidR="00EC3488">
        <w:rPr>
          <w:rFonts w:cs="Times New Roman"/>
          <w:szCs w:val="20"/>
        </w:rPr>
        <w:t>S</w:t>
      </w:r>
      <w:r w:rsidR="00CF030D">
        <w:rPr>
          <w:rFonts w:cs="Times New Roman"/>
          <w:szCs w:val="20"/>
        </w:rPr>
        <w:t xml:space="preserve">um of </w:t>
      </w:r>
      <w:r w:rsidR="00EC3488">
        <w:rPr>
          <w:rFonts w:cs="Times New Roman"/>
          <w:szCs w:val="20"/>
        </w:rPr>
        <w:t>P</w:t>
      </w:r>
      <w:r w:rsidR="00D05D31">
        <w:rPr>
          <w:rFonts w:cs="Times New Roman"/>
          <w:szCs w:val="20"/>
        </w:rPr>
        <w:t>roducts):</w:t>
      </w:r>
    </w:p>
    <w:p w14:paraId="4563914E" w14:textId="55682DCA" w:rsidR="00D05D31" w:rsidRDefault="00D05D31" w:rsidP="00D05D3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5547947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1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includ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lt;stdio.h&gt;</w:t>
      </w:r>
    </w:p>
    <w:p w14:paraId="3616BC8C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sz w:val="16"/>
          <w:szCs w:val="16"/>
          <w:lang w:val="en-CA"/>
        </w:rPr>
        <w:t xml:space="preserve">02 </w:t>
      </w:r>
      <w:r w:rsidRPr="000328F5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#include</w:t>
      </w:r>
      <w:r w:rsidRPr="000328F5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16"/>
          <w:lang w:val="en-CA"/>
        </w:rPr>
        <w:t>&lt;math.h&gt;</w:t>
      </w:r>
    </w:p>
    <w:p w14:paraId="214C064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3</w:t>
      </w:r>
    </w:p>
    <w:p w14:paraId="7C989259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4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NPUT_VARIABLE_COUNT 3</w:t>
      </w:r>
    </w:p>
    <w:p w14:paraId="04335D04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5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OUTPUT_VARIABLE_COUNT 1</w:t>
      </w:r>
    </w:p>
    <w:p w14:paraId="41841F85" w14:textId="77777777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6</w:t>
      </w:r>
    </w:p>
    <w:p w14:paraId="04BA0C95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7</w:t>
      </w:r>
      <w:r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build_right_side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truth_table[][INPUT_VARIABLE_COUNT + OUTPUT_VARIABLE_COUNT]){...}</w:t>
      </w:r>
    </w:p>
    <w:p w14:paraId="70816CBE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8</w:t>
      </w:r>
      <w:r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build_right_side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truth_table[][INPUT_VARIABLE_COUNT + OUTPUT_VARIABLE_COUNT]){...}</w:t>
      </w:r>
    </w:p>
    <w:p w14:paraId="3035B334" w14:textId="139A2C50" w:rsidR="00AB67F4" w:rsidRPr="00610D62" w:rsidRDefault="00AB67F4" w:rsidP="00610D62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9</w:t>
      </w:r>
      <w:r w:rsidR="00610D62">
        <w:rPr>
          <w:rFonts w:ascii="Consolas" w:hAnsi="Consolas" w:cs="Consolas"/>
          <w:bCs/>
          <w:sz w:val="16"/>
          <w:szCs w:val="20"/>
          <w:lang w:val="en-CA"/>
        </w:rPr>
        <w:t xml:space="preserve"> </w:t>
      </w:r>
      <w:r w:rsidR="00610D62"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="00610D62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to_minterm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r w:rsidR="00610D62"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truth_table[][INPUT_VARIABLE_COUNT + OUTPUT_VARIABLE_COUNT]){...}</w:t>
      </w:r>
    </w:p>
    <w:p w14:paraId="1728A73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bCs/>
          <w:sz w:val="16"/>
          <w:szCs w:val="20"/>
          <w:lang w:val="en-CA"/>
        </w:rPr>
        <w:t>10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b/>
          <w:bCs/>
          <w:color w:val="000000"/>
          <w:sz w:val="16"/>
          <w:szCs w:val="20"/>
          <w:lang w:val="en-CA"/>
        </w:rPr>
        <w:t>mai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void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 {</w:t>
      </w:r>
    </w:p>
    <w:p w14:paraId="0DA47E5E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color w:val="000000"/>
          <w:sz w:val="16"/>
          <w:szCs w:val="20"/>
          <w:lang w:val="en-CA"/>
        </w:rPr>
        <w:t>1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setbu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stdout, NULL);</w:t>
      </w:r>
    </w:p>
    <w:p w14:paraId="7A90A04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</w:t>
      </w:r>
      <w:r>
        <w:rPr>
          <w:rFonts w:ascii="Consolas" w:hAnsi="Consolas" w:cs="Consolas"/>
          <w:sz w:val="16"/>
          <w:szCs w:val="20"/>
          <w:lang w:val="en-CA"/>
        </w:rPr>
        <w:t>2</w:t>
      </w:r>
    </w:p>
    <w:p w14:paraId="1960E217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TRUTH_TABLE_ROW_COUNT = (</w:t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)pow(2, INPUT_VARIABLE_COUNT);</w:t>
      </w:r>
    </w:p>
    <w:p w14:paraId="34CE453A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4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truth_table[TRUTH_TABLE_ROW_COUNT][INPUT_VARIABLE_COUNT + OUTPUT_VARIABLE_COUNT] = {0};</w:t>
      </w:r>
    </w:p>
    <w:p w14:paraId="684296B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5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cons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char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variables[INPUT_VARIABLE_COUNT + OUTPUT_VARIABLE_COUNT] =  {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Z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Y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X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F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};</w:t>
      </w:r>
    </w:p>
    <w:p w14:paraId="5D9DB43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</w:t>
      </w:r>
      <w:r>
        <w:rPr>
          <w:rFonts w:ascii="Consolas" w:hAnsi="Consolas" w:cs="Consolas"/>
          <w:sz w:val="16"/>
          <w:szCs w:val="20"/>
          <w:lang w:val="en-CA"/>
        </w:rPr>
        <w:t>6</w:t>
      </w:r>
    </w:p>
    <w:p w14:paraId="0618715D" w14:textId="77777777" w:rsidR="00AB67F4" w:rsidRPr="006B3BBD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build_left_side(truth_table);</w:t>
      </w:r>
    </w:p>
    <w:p w14:paraId="72C1B128" w14:textId="77777777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lang w:val="en-CA"/>
        </w:rPr>
      </w:pP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18</w:t>
      </w: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ab/>
        <w:t>build_right_side(truth_table);</w:t>
      </w:r>
    </w:p>
    <w:p w14:paraId="0BB64A77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>
        <w:rPr>
          <w:rFonts w:ascii="Consolas" w:hAnsi="Consolas" w:cs="Consolas"/>
          <w:sz w:val="16"/>
          <w:szCs w:val="16"/>
          <w:lang w:val="en-CA"/>
        </w:rPr>
        <w:t>19</w:t>
      </w:r>
    </w:p>
    <w:p w14:paraId="6B535F5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input variables</w:t>
      </w:r>
    </w:p>
    <w:p w14:paraId="787C8715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 = 0; i &lt; INPUT_VARIABLE_COUNT; i = i + 1){</w:t>
      </w:r>
    </w:p>
    <w:p w14:paraId="5C5716C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"%c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i]);</w:t>
      </w:r>
    </w:p>
    <w:p w14:paraId="1410DA2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658D1308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701FFB16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25</w:t>
      </w:r>
    </w:p>
    <w:p w14:paraId="15F06B63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output variables</w:t>
      </w:r>
    </w:p>
    <w:p w14:paraId="43547A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 = INPUT_VARIABLE_COUNT; i &lt; INPUT_VARIABLE_COUNT + OUTPUT_VARIABLE_COUNT; i = i + 1){</w:t>
      </w:r>
    </w:p>
    <w:p w14:paraId="1ADDEA34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c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i]);</w:t>
      </w:r>
    </w:p>
    <w:p w14:paraId="4E6E98CB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03E87DA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0929950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1</w:t>
      </w:r>
    </w:p>
    <w:p w14:paraId="1B474F8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</w:t>
      </w:r>
    </w:p>
    <w:p w14:paraId="19C32FBC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 = 0; i &lt; TRUTH_TABLE_ROW_COUNT; i = i + 1){</w:t>
      </w:r>
    </w:p>
    <w:p w14:paraId="700B0786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4</w:t>
      </w:r>
    </w:p>
    <w:p w14:paraId="722CA3C7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5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input variables</w:t>
      </w:r>
    </w:p>
    <w:p w14:paraId="3593EC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0; j &lt; INPUT_VARIABLE_COUNT; j = j + 1){</w:t>
      </w:r>
    </w:p>
    <w:p w14:paraId="06D65195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lastRenderedPageBreak/>
        <w:t>3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truth_table[i][j]);</w:t>
      </w:r>
    </w:p>
    <w:p w14:paraId="67047F5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2953D7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2264AFF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40</w:t>
      </w:r>
    </w:p>
    <w:p w14:paraId="0BBE67A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output variables</w:t>
      </w:r>
    </w:p>
    <w:p w14:paraId="229A2C0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INPUT_VARIABLE_COUNT; j &lt; INPUT_VARIABLE_COUNT + OUTPUT_VARIABLE_COUNT; j = j + 1){</w:t>
      </w:r>
    </w:p>
    <w:p w14:paraId="0F971C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truth_table[i][j]);</w:t>
      </w:r>
    </w:p>
    <w:p w14:paraId="331EB179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B8B2B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65023EFE" w14:textId="390E7320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4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7A637395" w14:textId="0836F440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color w:val="000000"/>
          <w:sz w:val="16"/>
          <w:szCs w:val="20"/>
          <w:lang w:val="en-CA"/>
        </w:rPr>
        <w:t>47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6B3BBD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to_minterm(truth_table);</w:t>
      </w:r>
    </w:p>
    <w:p w14:paraId="22378458" w14:textId="7132231E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retur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0;</w:t>
      </w:r>
    </w:p>
    <w:p w14:paraId="46DCF74A" w14:textId="72BA72CD" w:rsidR="00AB67F4" w:rsidRDefault="00AB67F4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DC8BEAE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947EDF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37809431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AC1DA8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9E8D511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442C238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021BE67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9924A03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0C2E31B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63358D59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87C69B3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7EFADBF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40E981A8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591FDAE1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361CC334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08797716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6DA4EA0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0071C79" w14:textId="77777777" w:rsidR="00F43AF8" w:rsidRPr="008674DF" w:rsidRDefault="00F43AF8" w:rsidP="00F43AF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F43AF8">
        <w:rPr>
          <w:rFonts w:ascii="Consolas" w:hAnsi="Consolas" w:cs="Consolas"/>
          <w:color w:val="000000"/>
          <w:sz w:val="20"/>
          <w:szCs w:val="20"/>
          <w:lang w:val="en-CA"/>
        </w:rPr>
        <w:t>output variable F1 = Z'Y'X'+ZY'X'+ZY'X+</w:t>
      </w:r>
    </w:p>
    <w:p w14:paraId="75D30AFF" w14:textId="7CA7121A" w:rsidR="00F43AF8" w:rsidRDefault="00F43AF8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06E7C16" w14:textId="0F42A406" w:rsidR="00F43AF8" w:rsidRDefault="006B3BBD" w:rsidP="006B3B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Given</w:t>
      </w:r>
      <w:r w:rsidR="00F43AF8">
        <w:rPr>
          <w:rFonts w:cs="Times New Roman"/>
        </w:rPr>
        <w:t xml:space="preserve"> Lab 07, it’s very easy to </w:t>
      </w:r>
      <w:r>
        <w:rPr>
          <w:rFonts w:cs="Times New Roman"/>
        </w:rPr>
        <w:t>extent it to MAXTERMs by writing</w:t>
      </w:r>
      <w:r w:rsidR="00F43AF8">
        <w:rPr>
          <w:rFonts w:cs="Times New Roman"/>
        </w:rPr>
        <w:t xml:space="preserve"> a new function called to_MAXTERM() and replace it with to_minterm() at line#47 above. </w:t>
      </w:r>
      <w:r>
        <w:rPr>
          <w:rFonts w:cs="Times New Roman"/>
        </w:rPr>
        <w:t>Otherwise</w:t>
      </w:r>
      <w:r w:rsidR="00F43AF8">
        <w:rPr>
          <w:rFonts w:cs="Times New Roman"/>
        </w:rPr>
        <w:t xml:space="preserve">, the only essential parts are </w:t>
      </w:r>
      <w:r w:rsidR="00F43AF8" w:rsidRPr="0091405B">
        <w:rPr>
          <w:rFonts w:cs="Times New Roman"/>
          <w:i/>
          <w:iCs/>
        </w:rPr>
        <w:t>1)</w:t>
      </w:r>
      <w:r w:rsidR="00F43AF8">
        <w:rPr>
          <w:rFonts w:cs="Times New Roman"/>
        </w:rPr>
        <w:t xml:space="preserve"> asking the user about the values of output binary functions (</w:t>
      </w:r>
      <w:r w:rsidR="00F43AF8" w:rsidRPr="00F43AF8">
        <w:rPr>
          <w:rFonts w:ascii="Consolas" w:hAnsi="Consolas" w:cs="Consolas"/>
          <w:color w:val="2A00FF"/>
          <w:szCs w:val="32"/>
          <w:lang w:val="en-CA"/>
        </w:rPr>
        <w:t>'F'</w:t>
      </w:r>
      <w:r w:rsidR="00F43AF8">
        <w:rPr>
          <w:rFonts w:cs="Times New Roman"/>
        </w:rPr>
        <w:t>)</w:t>
      </w:r>
      <w:r w:rsidR="0091405B">
        <w:rPr>
          <w:rFonts w:cs="Times New Roman"/>
        </w:rPr>
        <w:t>,</w:t>
      </w:r>
      <w:r w:rsidR="00F43AF8">
        <w:rPr>
          <w:rFonts w:cs="Times New Roman"/>
        </w:rPr>
        <w:t xml:space="preserve"> and </w:t>
      </w:r>
      <w:r w:rsidR="00F43AF8" w:rsidRPr="0091405B">
        <w:rPr>
          <w:rFonts w:cs="Times New Roman"/>
          <w:i/>
          <w:iCs/>
        </w:rPr>
        <w:t>2)</w:t>
      </w:r>
      <w:r w:rsidR="00F43AF8">
        <w:rPr>
          <w:rFonts w:cs="Times New Roman"/>
        </w:rPr>
        <w:t xml:space="preserve"> print out the </w:t>
      </w:r>
      <w:r>
        <w:rPr>
          <w:rFonts w:cs="Times New Roman"/>
        </w:rPr>
        <w:t xml:space="preserve">AND of </w:t>
      </w:r>
      <w:r>
        <w:rPr>
          <w:rFonts w:cs="Times New Roman"/>
        </w:rPr>
        <w:t xml:space="preserve">MAXTERMs </w:t>
      </w:r>
      <w:r w:rsidR="00F43AF8">
        <w:rPr>
          <w:rFonts w:cs="Times New Roman"/>
        </w:rPr>
        <w:t>whenever a 0 is received from the user.</w:t>
      </w:r>
    </w:p>
    <w:p w14:paraId="0579FF64" w14:textId="77777777" w:rsidR="00F43AF8" w:rsidRDefault="00F43AF8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7F4EF2A" w14:textId="0618D29E" w:rsidR="00DD4C92" w:rsidRPr="00EC3488" w:rsidRDefault="006B3BBD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  <w:szCs w:val="20"/>
        </w:rPr>
        <w:t>Given</w:t>
      </w:r>
      <w:r w:rsidR="00481FC7">
        <w:rPr>
          <w:rFonts w:cs="Times New Roman"/>
          <w:szCs w:val="20"/>
        </w:rPr>
        <w:t xml:space="preserve"> the truth table we built in Lab 06, </w:t>
      </w:r>
      <w:r w:rsidR="00293CB7">
        <w:rPr>
          <w:rFonts w:cs="Times New Roman"/>
          <w:szCs w:val="20"/>
        </w:rPr>
        <w:t>in a loop on rows, wherever we</w:t>
      </w:r>
      <w:r w:rsidR="00CF030D">
        <w:rPr>
          <w:rFonts w:cs="Times New Roman"/>
          <w:szCs w:val="20"/>
        </w:rPr>
        <w:t xml:space="preserve"> see </w:t>
      </w:r>
      <w:r w:rsidR="00852E04">
        <w:rPr>
          <w:rFonts w:cs="Times New Roman"/>
          <w:szCs w:val="20"/>
        </w:rPr>
        <w:t>0</w:t>
      </w:r>
      <w:r w:rsidR="00CF030D">
        <w:rPr>
          <w:rFonts w:cs="Times New Roman"/>
          <w:szCs w:val="20"/>
        </w:rPr>
        <w:t xml:space="preserve"> in the last column of the truth table, </w:t>
      </w:r>
      <w:r w:rsidR="00293CB7">
        <w:rPr>
          <w:rFonts w:cs="Times New Roman"/>
          <w:szCs w:val="20"/>
        </w:rPr>
        <w:t xml:space="preserve">we </w:t>
      </w:r>
      <w:r w:rsidR="00CF030D">
        <w:rPr>
          <w:rFonts w:cs="Times New Roman"/>
          <w:szCs w:val="20"/>
        </w:rPr>
        <w:t xml:space="preserve">print out the </w:t>
      </w:r>
      <w:r w:rsidR="00852E04">
        <w:rPr>
          <w:rFonts w:cs="Times New Roman"/>
          <w:szCs w:val="20"/>
        </w:rPr>
        <w:t xml:space="preserve">OR </w:t>
      </w:r>
      <w:r w:rsidR="00CF030D">
        <w:rPr>
          <w:rFonts w:cs="Times New Roman"/>
          <w:szCs w:val="20"/>
        </w:rPr>
        <w:t>of the input variables based on whether they are 0</w:t>
      </w:r>
      <w:r w:rsidR="00293CB7">
        <w:rPr>
          <w:rFonts w:cs="Times New Roman"/>
          <w:szCs w:val="20"/>
        </w:rPr>
        <w:t xml:space="preserve"> </w:t>
      </w:r>
      <w:r w:rsidR="00CF030D">
        <w:rPr>
          <w:rFonts w:cs="Times New Roman"/>
          <w:szCs w:val="20"/>
        </w:rPr>
        <w:t>or 1</w:t>
      </w:r>
      <w:r w:rsidR="00562F84">
        <w:rPr>
          <w:rFonts w:cs="Times New Roman"/>
          <w:szCs w:val="20"/>
        </w:rPr>
        <w:t>:</w:t>
      </w:r>
    </w:p>
    <w:p w14:paraId="6A8E2436" w14:textId="0BFAE697" w:rsidR="00DD4C92" w:rsidRDefault="00DD4C92" w:rsidP="00DD4C92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  <w:lang w:val="en-CA"/>
        </w:rPr>
      </w:pPr>
    </w:p>
    <w:p w14:paraId="574D7A56" w14:textId="6AAF41B9" w:rsidR="00562F84" w:rsidRDefault="00562F84" w:rsidP="00852E0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to_</w:t>
      </w:r>
      <w:r w:rsidR="00852E04"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MAXTERM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truth_table[][INPUT_VARIABLE_COUNT + OUTPUT_VARIABLE_COUNT]){</w:t>
      </w:r>
    </w:p>
    <w:p w14:paraId="525B0EC8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j = 0; j &lt; OUTPUT_VARIABLE_COUNT; j = j + 1){</w:t>
      </w:r>
    </w:p>
    <w:p w14:paraId="0A52EAD2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output variable F%d = 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j+1);</w:t>
      </w:r>
    </w:p>
    <w:p w14:paraId="2A073DCD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i = 0; i &lt; TRUTH_TABLE_ROW_COUNT; i = i + 1){</w:t>
      </w:r>
    </w:p>
    <w:p w14:paraId="72DAAE32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3F7F5F"/>
          <w:sz w:val="20"/>
          <w:szCs w:val="20"/>
          <w:lang w:val="en-CA"/>
        </w:rPr>
        <w:t>//to be completed!</w:t>
      </w:r>
    </w:p>
    <w:p w14:paraId="4A59B45E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6E694BE5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5891708C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44C3CBD1" w14:textId="2A163B84" w:rsidR="00DD4C92" w:rsidRDefault="00562F84" w:rsidP="00562F84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31F60CE6" w14:textId="77777777" w:rsidR="00562F84" w:rsidRDefault="00562F84" w:rsidP="00562F8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0790C258" w14:textId="190BEDD1" w:rsidR="00CF030D" w:rsidRDefault="00DD4C92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  <w:szCs w:val="20"/>
        </w:rPr>
        <w:t>A</w:t>
      </w:r>
      <w:r w:rsidR="00CF030D" w:rsidRPr="00732626">
        <w:rPr>
          <w:rFonts w:cs="Times New Roman"/>
          <w:szCs w:val="20"/>
        </w:rPr>
        <w:t xml:space="preserve"> sample run would be:</w:t>
      </w:r>
    </w:p>
    <w:p w14:paraId="577C4DDC" w14:textId="77777777" w:rsidR="00CF030D" w:rsidRPr="00732626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56C3CAFC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304F0C20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390F4A6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B067A04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283D301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642A841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663D85C0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141032B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6238275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lastRenderedPageBreak/>
        <w:t>Z, Y, X,  : F</w:t>
      </w:r>
    </w:p>
    <w:p w14:paraId="495EEF48" w14:textId="228B68B3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A0E72F3" w14:textId="076AB41F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75CAD4A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3970E7FE" w14:textId="39501224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B80DBB5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9797FD3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2529B006" w14:textId="562BA7DA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4B529F02" w14:textId="33CD8B6E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290B874C" w14:textId="71EF5E9B" w:rsidR="00CF030D" w:rsidRPr="008674DF" w:rsidRDefault="00CF030D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61039E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output variable F1 = 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Z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+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Y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+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X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')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Z+Y'+X)(Z+Y'+X')(Z'+Y'+X)(Z'+Y'+X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'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)</w:t>
      </w:r>
    </w:p>
    <w:p w14:paraId="3A23A3ED" w14:textId="283CCC30" w:rsidR="00D2377E" w:rsidRDefault="00D2377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F722434" w14:textId="3763D95B" w:rsidR="00B06900" w:rsidRDefault="00B06900" w:rsidP="005514E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seen, the Boolean function for the only output variable F1 is printed out in the form of the Canonical Product</w:t>
      </w:r>
      <w:r w:rsidR="00852E04">
        <w:rPr>
          <w:rFonts w:cs="Times New Roman"/>
        </w:rPr>
        <w:t xml:space="preserve"> of Sums</w:t>
      </w:r>
      <w:r w:rsidR="00BD269C">
        <w:rPr>
          <w:rFonts w:cs="Times New Roman"/>
        </w:rPr>
        <w:t xml:space="preserve"> (Product of </w:t>
      </w:r>
      <w:r w:rsidR="00BD269C">
        <w:rPr>
          <w:rFonts w:cs="Times New Roman"/>
        </w:rPr>
        <w:t>MAXTERMs</w:t>
      </w:r>
      <w:r w:rsidR="00BD269C">
        <w:rPr>
          <w:rFonts w:cs="Times New Roman"/>
        </w:rPr>
        <w:t>)</w:t>
      </w:r>
      <w:r>
        <w:rPr>
          <w:rFonts w:cs="Times New Roman"/>
        </w:rPr>
        <w:t xml:space="preserve">. We can </w:t>
      </w:r>
      <w:r w:rsidRPr="00481FC7">
        <w:rPr>
          <w:rFonts w:cs="Times New Roman"/>
          <w:i/>
          <w:iCs/>
          <w:highlight w:val="yellow"/>
        </w:rPr>
        <w:t>optionally</w:t>
      </w:r>
      <w:r>
        <w:rPr>
          <w:rFonts w:cs="Times New Roman"/>
        </w:rPr>
        <w:t xml:space="preserve"> print out the </w:t>
      </w:r>
      <w:r w:rsidR="00852E04">
        <w:rPr>
          <w:rFonts w:cs="Times New Roman"/>
        </w:rPr>
        <w:t>MAXTER</w:t>
      </w:r>
      <w:r w:rsidR="005514E5">
        <w:rPr>
          <w:rFonts w:cs="Times New Roman"/>
        </w:rPr>
        <w:t>M</w:t>
      </w:r>
      <w:r w:rsidR="00852E04">
        <w:rPr>
          <w:rFonts w:cs="Times New Roman"/>
        </w:rPr>
        <w:t xml:space="preserve"> </w:t>
      </w:r>
      <w:r>
        <w:rPr>
          <w:rFonts w:cs="Times New Roman"/>
        </w:rPr>
        <w:t>numbers, e.g</w:t>
      </w:r>
      <w:r w:rsidR="00113127">
        <w:rPr>
          <w:rFonts w:cs="Times New Roman"/>
        </w:rPr>
        <w:t>.</w:t>
      </w:r>
      <w:r>
        <w:rPr>
          <w:rFonts w:cs="Times New Roman"/>
        </w:rPr>
        <w:t>, we could print out:</w:t>
      </w:r>
    </w:p>
    <w:p w14:paraId="4E6488A6" w14:textId="77777777" w:rsidR="00812247" w:rsidRDefault="0081224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56BC717" w14:textId="3F0430FC" w:rsidR="00B06900" w:rsidRDefault="00B06900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481FC7">
        <w:rPr>
          <w:rFonts w:ascii="Consolas" w:hAnsi="Consolas" w:cs="Consolas"/>
          <w:color w:val="000000"/>
          <w:sz w:val="20"/>
          <w:szCs w:val="20"/>
          <w:lang w:val="en-CA"/>
        </w:rPr>
        <w:t>output variable F1 =</w:t>
      </w:r>
      <w:r w:rsidR="00481FC7">
        <w:rPr>
          <w:rFonts w:ascii="Consolas" w:hAnsi="Consolas" w:cs="Consolas"/>
          <w:color w:val="000000"/>
          <w:sz w:val="20"/>
          <w:szCs w:val="20"/>
          <w:lang w:val="en-CA"/>
        </w:rPr>
        <w:t xml:space="preserve"> ∏(1,2,3,6,7) =</w:t>
      </w:r>
      <w:r w:rsidRPr="00481FC7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(Z+Y+X')(Z+Y'+X)(Z+Y'+X')(Z'+Y'+X)(Z'+Y'+X')</w:t>
      </w:r>
    </w:p>
    <w:p w14:paraId="4055259E" w14:textId="0B340F34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38E6986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0F39A52F" w14:textId="2B1D1E32" w:rsidR="00C32045" w:rsidRDefault="00C32045" w:rsidP="00862268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>
        <w:rPr>
          <w:rFonts w:cs="Times New Roman"/>
          <w:color w:val="000000"/>
        </w:rPr>
        <w:t xml:space="preserve"> program under the name of a project </w:t>
      </w:r>
      <w:r w:rsidRPr="00F86393">
        <w:rPr>
          <w:rFonts w:cs="Times New Roman"/>
          <w:color w:val="000000"/>
        </w:rPr>
        <w:t>COMP2650_Lab</w:t>
      </w:r>
      <w:r w:rsidRPr="005267DB">
        <w:rPr>
          <w:rFonts w:cs="Times New Roman"/>
          <w:color w:val="000000"/>
          <w:highlight w:val="green"/>
        </w:rPr>
        <w:t>0</w:t>
      </w:r>
      <w:r w:rsidR="00852E04" w:rsidRPr="00852E04">
        <w:rPr>
          <w:rFonts w:cs="Times New Roman"/>
          <w:color w:val="000000"/>
          <w:highlight w:val="green"/>
        </w:rPr>
        <w:t>8</w:t>
      </w:r>
      <w:r w:rsidRPr="00F86393">
        <w:rPr>
          <w:rFonts w:cs="Times New Roman"/>
          <w:color w:val="000000"/>
        </w:rPr>
        <w:t>_{UWinID}</w:t>
      </w:r>
      <w:r>
        <w:rPr>
          <w:rFonts w:cs="Times New Roman"/>
          <w:color w:val="000000"/>
        </w:rPr>
        <w:t xml:space="preserve"> that </w:t>
      </w:r>
      <w:r w:rsidR="00862268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asks for the value of output variable F1 as follows:</w:t>
      </w:r>
    </w:p>
    <w:p w14:paraId="3182BDCA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FB7AD52" w14:textId="59B06CBE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448112CF" w14:textId="54B4FA5E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6BB57F5" w14:textId="1CED5E03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C2A13CA" w14:textId="37EDC3A7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54618A7" w14:textId="360F2ACF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D2CAAA4" w14:textId="3A512D5B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59B25AD" w14:textId="0EAFD8DA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3C013E5B" w14:textId="3475D67D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6C2011A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BB10655" w14:textId="67F029B6" w:rsidR="00C32045" w:rsidRDefault="00C32045" w:rsidP="00481F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</w:t>
      </w:r>
      <w:r>
        <w:rPr>
          <w:rFonts w:cs="Times New Roman"/>
          <w:color w:val="000000"/>
        </w:rPr>
        <w:t>values</w:t>
      </w:r>
      <w:r w:rsidRPr="006200AE">
        <w:rPr>
          <w:rFonts w:cs="Times New Roman"/>
          <w:color w:val="000000"/>
        </w:rPr>
        <w:t xml:space="preserve">, the program </w:t>
      </w:r>
      <w:r w:rsidR="00481FC7">
        <w:rPr>
          <w:rFonts w:cs="Times New Roman"/>
          <w:color w:val="000000"/>
        </w:rPr>
        <w:t xml:space="preserve">can </w:t>
      </w:r>
      <w:r w:rsidR="00481FC7" w:rsidRPr="00481FC7">
        <w:rPr>
          <w:rFonts w:cs="Times New Roman"/>
          <w:i/>
          <w:iCs/>
          <w:color w:val="000000"/>
          <w:highlight w:val="yellow"/>
        </w:rPr>
        <w:t>optionally</w:t>
      </w:r>
      <w:r>
        <w:rPr>
          <w:rFonts w:cs="Times New Roman"/>
          <w:color w:val="000000"/>
        </w:rPr>
        <w:t xml:space="preserve"> print out the truth as shown below:</w:t>
      </w:r>
    </w:p>
    <w:p w14:paraId="414CB416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6A5753A" w14:textId="77777777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048F059F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7DD7462D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46AC2D00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56472E31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3C3FBCD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09F8D77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402C53A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955285A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38F7133" w14:textId="77777777" w:rsidR="00C32045" w:rsidRDefault="00C32045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422FA39" w14:textId="4BC262D4" w:rsidR="007F705F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</w:rPr>
        <w:t xml:space="preserve">Then it should </w:t>
      </w:r>
      <w:r w:rsidR="007F705F">
        <w:rPr>
          <w:rFonts w:cs="Times New Roman"/>
          <w:color w:val="000000"/>
        </w:rPr>
        <w:t>output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6420F7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Enter the command </w:t>
      </w:r>
      <w:r w:rsidR="0010192E" w:rsidRPr="006420F7">
        <w:rPr>
          <w:rFonts w:ascii="Consolas" w:hAnsi="Consolas" w:cs="Courier New"/>
          <w:color w:val="000000"/>
          <w:sz w:val="20"/>
          <w:szCs w:val="20"/>
        </w:rPr>
        <w:t>number</w:t>
      </w:r>
      <w:r w:rsidRPr="006420F7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6420F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7E85A618" w14:textId="43A19717" w:rsidR="00757777" w:rsidRPr="00862268" w:rsidRDefault="002047BB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  <w:highlight w:val="yellow"/>
        </w:rPr>
      </w:pPr>
      <w:r w:rsidRPr="00862268">
        <w:rPr>
          <w:rFonts w:ascii="Consolas" w:hAnsi="Consolas" w:cs="Courier New"/>
          <w:color w:val="000000"/>
          <w:sz w:val="20"/>
          <w:szCs w:val="20"/>
          <w:highlight w:val="yellow"/>
        </w:rPr>
        <w:t>Canonical SoP</w:t>
      </w:r>
      <w:r w:rsidR="00862268">
        <w:rPr>
          <w:rFonts w:ascii="Consolas" w:hAnsi="Consolas" w:cs="Courier New"/>
          <w:color w:val="000000"/>
          <w:sz w:val="20"/>
          <w:szCs w:val="20"/>
          <w:highlight w:val="yellow"/>
        </w:rPr>
        <w:t xml:space="preserve"> =&gt; Optional! From Lab 07.</w:t>
      </w:r>
    </w:p>
    <w:p w14:paraId="33D2EF81" w14:textId="17305D93" w:rsidR="00852E04" w:rsidRPr="00852E04" w:rsidRDefault="00852E04" w:rsidP="00852E0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Canonical </w:t>
      </w:r>
      <w:r>
        <w:rPr>
          <w:rFonts w:ascii="Consolas" w:hAnsi="Consolas" w:cs="Courier New"/>
          <w:color w:val="000000"/>
          <w:sz w:val="20"/>
          <w:szCs w:val="20"/>
        </w:rPr>
        <w:t>PoS</w:t>
      </w:r>
    </w:p>
    <w:p w14:paraId="4203D212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230E1653" w:rsidR="00155CF5" w:rsidRDefault="002047BB" w:rsidP="00481F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a user selects (</w:t>
      </w:r>
      <w:r w:rsidR="00852E04">
        <w:rPr>
          <w:rFonts w:cs="Times New Roman"/>
          <w:color w:val="000000"/>
        </w:rPr>
        <w:t>2</w:t>
      </w:r>
      <w:r w:rsidR="007F705F">
        <w:rPr>
          <w:rFonts w:cs="Times New Roman"/>
          <w:color w:val="000000"/>
        </w:rPr>
        <w:t xml:space="preserve">), the program </w:t>
      </w:r>
      <w:r>
        <w:rPr>
          <w:rFonts w:cs="Times New Roman"/>
          <w:color w:val="000000"/>
        </w:rPr>
        <w:t xml:space="preserve">should print out the Boolean function for F1 in the form of a </w:t>
      </w:r>
      <w:r w:rsidR="00481FC7">
        <w:rPr>
          <w:rFonts w:cs="Times New Roman"/>
          <w:color w:val="000000"/>
        </w:rPr>
        <w:t>Product</w:t>
      </w:r>
      <w:r>
        <w:rPr>
          <w:rFonts w:cs="Times New Roman"/>
          <w:color w:val="000000"/>
        </w:rPr>
        <w:t xml:space="preserve"> of </w:t>
      </w:r>
      <w:r w:rsidR="00852E04">
        <w:rPr>
          <w:rFonts w:cs="Times New Roman"/>
          <w:color w:val="000000"/>
        </w:rPr>
        <w:t xml:space="preserve">MAXTERMs </w:t>
      </w:r>
      <w:r>
        <w:rPr>
          <w:rFonts w:cs="Times New Roman"/>
          <w:color w:val="000000"/>
        </w:rPr>
        <w:t>(</w:t>
      </w:r>
      <w:r w:rsidR="00303D42">
        <w:rPr>
          <w:rFonts w:cs="Times New Roman"/>
          <w:color w:val="000000"/>
        </w:rPr>
        <w:t>C</w:t>
      </w:r>
      <w:r>
        <w:rPr>
          <w:rFonts w:cs="Times New Roman"/>
          <w:color w:val="000000"/>
        </w:rPr>
        <w:t>anonical P</w:t>
      </w:r>
      <w:r w:rsidR="00852E04">
        <w:rPr>
          <w:rFonts w:cs="Times New Roman"/>
          <w:color w:val="000000"/>
        </w:rPr>
        <w:t>oS</w:t>
      </w:r>
      <w:r>
        <w:rPr>
          <w:rFonts w:cs="Times New Roman"/>
          <w:color w:val="000000"/>
        </w:rPr>
        <w:t xml:space="preserve">) as shown </w:t>
      </w:r>
      <w:r w:rsidR="00C32045">
        <w:rPr>
          <w:rFonts w:cs="Times New Roman"/>
          <w:color w:val="000000"/>
        </w:rPr>
        <w:t>below</w:t>
      </w:r>
      <w:r>
        <w:rPr>
          <w:rFonts w:cs="Times New Roman"/>
          <w:color w:val="000000"/>
        </w:rPr>
        <w:t>:</w:t>
      </w:r>
    </w:p>
    <w:p w14:paraId="58745983" w14:textId="77777777" w:rsidR="00C32045" w:rsidRDefault="00C32045" w:rsidP="002047BB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6B3DF90A" w14:textId="0816F95F" w:rsidR="002047BB" w:rsidRPr="006200AE" w:rsidRDefault="002047BB" w:rsidP="00481FC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output variable F1 = </w:t>
      </w:r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(Z+Y+X')(Z+Y'+X)(Z+Y'+X')(Z'+Y'+X)(Z'+Y'+X')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6420168C" w:rsidR="006200AE" w:rsidRDefault="00852E04" w:rsidP="0091405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481FC7">
        <w:rPr>
          <w:rFonts w:cs="Times New Roman"/>
          <w:color w:val="000000"/>
        </w:rPr>
        <w:t xml:space="preserve">If the user selects (1), the program outputs the Canonical Sum of Products as we did in Lab 07. </w:t>
      </w:r>
      <w:r w:rsidRPr="0091405B">
        <w:rPr>
          <w:rFonts w:cs="Times New Roman"/>
          <w:i/>
          <w:iCs/>
          <w:color w:val="000000"/>
          <w:highlight w:val="yellow"/>
        </w:rPr>
        <w:t>This is optional.</w:t>
      </w:r>
      <w:r>
        <w:rPr>
          <w:rFonts w:cs="Times New Roman"/>
          <w:color w:val="000000"/>
        </w:rPr>
        <w:t xml:space="preserve"> </w:t>
      </w:r>
      <w:r w:rsidR="002047BB"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>Plea</w:t>
      </w:r>
      <w:bookmarkStart w:id="1" w:name="_GoBack"/>
      <w:bookmarkEnd w:id="1"/>
      <w:r w:rsidR="0072606B" w:rsidRPr="00155CF5">
        <w:rPr>
          <w:rFonts w:cs="Times New Roman"/>
          <w:color w:val="000000"/>
        </w:rPr>
        <w:t xml:space="preserve">se restrict the user to enter inputs within the range </w:t>
      </w:r>
      <w:r w:rsidR="0072606B" w:rsidRPr="00155CF5">
        <w:rPr>
          <w:rFonts w:cs="Times New Roman"/>
          <w:color w:val="000000"/>
        </w:rPr>
        <w:lastRenderedPageBreak/>
        <w:t>{0,1}</w:t>
      </w:r>
      <w:r w:rsidR="002047BB">
        <w:rPr>
          <w:rFonts w:cs="Times New Roman"/>
          <w:color w:val="000000"/>
        </w:rPr>
        <w:t xml:space="preserve"> for the value of the output variable</w:t>
      </w:r>
      <w:r w:rsidR="0072606B" w:rsidRPr="00155CF5">
        <w:rPr>
          <w:rFonts w:cs="Times New Roman"/>
          <w:color w:val="000000"/>
        </w:rPr>
        <w:t xml:space="preserve">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80E3ABF" w14:textId="609FD38D" w:rsidR="002047BB" w:rsidRPr="006420F7" w:rsidRDefault="00757777" w:rsidP="00852E0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562F84">
        <w:rPr>
          <w:rFonts w:cs="Times New Roman"/>
          <w:color w:val="000000"/>
        </w:rPr>
        <w:t xml:space="preserve">. </w:t>
      </w:r>
      <w:r w:rsidR="00C32045">
        <w:rPr>
          <w:rFonts w:cs="Times New Roman"/>
          <w:color w:val="000000"/>
        </w:rPr>
        <w:t>Please p</w:t>
      </w:r>
      <w:r w:rsidR="002047BB" w:rsidRPr="006420F7">
        <w:rPr>
          <w:rFonts w:cs="Times New Roman"/>
        </w:rPr>
        <w:t xml:space="preserve">ut the part of the code that outputs a </w:t>
      </w:r>
      <w:r w:rsidR="00852E04">
        <w:rPr>
          <w:rFonts w:cs="Times New Roman"/>
        </w:rPr>
        <w:t>MAXTERM</w:t>
      </w:r>
      <w:r w:rsidR="002047BB" w:rsidRPr="006420F7">
        <w:rPr>
          <w:rFonts w:cs="Times New Roman"/>
        </w:rPr>
        <w:t xml:space="preserve"> based on the value of input variables in a new function called </w:t>
      </w:r>
      <w:r w:rsidR="002047BB" w:rsidRPr="006420F7">
        <w:rPr>
          <w:rFonts w:ascii="Consolas" w:hAnsi="Consolas" w:cs="Times New Roman"/>
        </w:rPr>
        <w:t>to_</w:t>
      </w:r>
      <w:r w:rsidR="00852E04">
        <w:rPr>
          <w:rFonts w:ascii="Consolas" w:hAnsi="Consolas" w:cs="Times New Roman"/>
        </w:rPr>
        <w:t>MAXTERM</w:t>
      </w:r>
      <w:r w:rsidR="002047BB" w:rsidRPr="006420F7">
        <w:rPr>
          <w:rFonts w:ascii="Consolas" w:hAnsi="Consolas" w:cs="Times New Roman"/>
        </w:rPr>
        <w:t>()</w:t>
      </w:r>
      <w:r w:rsidR="006420F7" w:rsidRPr="006420F7">
        <w:rPr>
          <w:rFonts w:cs="Times New Roman"/>
        </w:rPr>
        <w:t xml:space="preserve"> inside the main.c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2E6FB62" w14:textId="33A55E01" w:rsidR="00730491" w:rsidRPr="00E26068" w:rsidRDefault="007F705F" w:rsidP="00654B9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654B94">
        <w:rPr>
          <w:rFonts w:ascii="Consolas" w:hAnsi="Consolas" w:cs="Courier New"/>
          <w:color w:val="000000"/>
          <w:sz w:val="20"/>
          <w:szCs w:val="20"/>
        </w:rPr>
        <w:t>8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Pr="00B34A11">
        <w:rPr>
          <w:rFonts w:ascii="Consolas" w:hAnsi="Consolas" w:cs="Courier New"/>
          <w:color w:val="000000"/>
          <w:sz w:val="20"/>
          <w:szCs w:val="20"/>
        </w:rPr>
        <w:t>{UWinID}</w:t>
      </w:r>
      <w:r w:rsidR="00730491" w:rsidRPr="00B34A11">
        <w:rPr>
          <w:rFonts w:ascii="Consolas" w:hAnsi="Consolas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668FC93F" w:rsidR="007259EE" w:rsidRPr="00E26068" w:rsidRDefault="007259EE" w:rsidP="0076782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Pr="00B34A11">
        <w:rPr>
          <w:rFonts w:ascii="Consolas" w:hAnsi="Consolas" w:cs="Courier New"/>
          <w:color w:val="000000"/>
          <w:sz w:val="20"/>
          <w:szCs w:val="20"/>
        </w:rPr>
        <w:t>_{UWinID}</w:t>
      </w:r>
      <w:r w:rsidR="00D60E27">
        <w:rPr>
          <w:rFonts w:ascii="Consolas" w:hAnsi="Consolas" w:cs="Courier New"/>
          <w:color w:val="000000"/>
          <w:sz w:val="20"/>
          <w:szCs w:val="20"/>
        </w:rPr>
        <w:t>,</w:t>
      </w:r>
      <w:r w:rsidR="00455FDC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="00455FDC" w:rsidRPr="00455FDC">
        <w:rPr>
          <w:rFonts w:cs="Times New Roman"/>
          <w:kern w:val="1"/>
        </w:rPr>
        <w:t>including the code (source) files and executable file.</w:t>
      </w:r>
    </w:p>
    <w:p w14:paraId="0974C65A" w14:textId="0B780F81" w:rsidR="00730491" w:rsidRPr="00E26068" w:rsidRDefault="00730491" w:rsidP="0076782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ind w:left="180" w:hanging="18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result of </w:t>
      </w:r>
      <w:r w:rsidR="007F705F" w:rsidRPr="00E26068">
        <w:rPr>
          <w:rFonts w:cs="Times New Roman"/>
          <w:kern w:val="1"/>
        </w:rPr>
        <w:t xml:space="preserve">the </w:t>
      </w:r>
      <w:r w:rsidRPr="00E26068">
        <w:rPr>
          <w:rFonts w:cs="Times New Roman"/>
          <w:kern w:val="1"/>
        </w:rPr>
        <w:t>command</w:t>
      </w:r>
      <w:r w:rsidR="007F705F" w:rsidRPr="00E26068">
        <w:rPr>
          <w:rFonts w:cs="Times New Roman"/>
          <w:kern w:val="1"/>
        </w:rPr>
        <w:t xml:space="preserve">s in the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sults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UWinID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jpg</w:t>
      </w:r>
      <w:r w:rsidR="00E301C6">
        <w:rPr>
          <w:rFonts w:ascii="Consolas" w:hAnsi="Consolas" w:cs="Courier New"/>
          <w:color w:val="000000"/>
          <w:sz w:val="20"/>
          <w:szCs w:val="20"/>
        </w:rPr>
        <w:t>/pdf</w:t>
      </w:r>
      <w:r w:rsidR="007F705F" w:rsidRPr="00E26068">
        <w:rPr>
          <w:rFonts w:cs="Times New Roman"/>
          <w:kern w:val="1"/>
        </w:rPr>
        <w:t xml:space="preserve">. Simply make a screenshot of </w:t>
      </w:r>
      <w:r w:rsidRPr="00E26068">
        <w:rPr>
          <w:rFonts w:cs="Times New Roman"/>
          <w:kern w:val="1"/>
        </w:rPr>
        <w:t>the result</w:t>
      </w:r>
      <w:r w:rsidR="007F705F" w:rsidRPr="00E26068">
        <w:rPr>
          <w:rFonts w:cs="Times New Roman"/>
          <w:kern w:val="1"/>
        </w:rPr>
        <w:t>s</w:t>
      </w:r>
      <w:r w:rsidRPr="00E26068">
        <w:rPr>
          <w:rFonts w:cs="Times New Roman"/>
          <w:kern w:val="1"/>
        </w:rPr>
        <w:t xml:space="preserve"> </w:t>
      </w:r>
      <w:r w:rsidR="007F705F" w:rsidRPr="00E26068">
        <w:rPr>
          <w:rFonts w:cs="Times New Roman"/>
          <w:kern w:val="1"/>
        </w:rPr>
        <w:t>and save it</w:t>
      </w:r>
      <w:r w:rsidRPr="00E301C6">
        <w:rPr>
          <w:rFonts w:cs="Times New Roman"/>
          <w:kern w:val="1"/>
        </w:rPr>
        <w:t>.</w:t>
      </w:r>
      <w:r w:rsidR="00E301C6" w:rsidRPr="00E301C6">
        <w:rPr>
          <w:rFonts w:cs="Times New Roman"/>
          <w:kern w:val="1"/>
        </w:rPr>
        <w:t xml:space="preserve"> If multiple images, please print them all into a single pdf file.</w:t>
      </w:r>
    </w:p>
    <w:p w14:paraId="5FEA2D01" w14:textId="6773629C" w:rsidR="00730491" w:rsidRPr="00730491" w:rsidRDefault="00C72C3C" w:rsidP="0076782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6E290E">
        <w:rPr>
          <w:rFonts w:cs="Times New Roman"/>
          <w:i/>
          <w:iCs/>
          <w:color w:val="000000"/>
          <w:highlight w:val="yellow"/>
        </w:rPr>
        <w:t>[Optional and if necessary]</w:t>
      </w:r>
      <w:r>
        <w:rPr>
          <w:rFonts w:cs="Times New Roman"/>
          <w:color w:val="000000"/>
        </w:rPr>
        <w:t xml:space="preserve"> </w:t>
      </w:r>
      <w:r w:rsidR="00730491" w:rsidRPr="00E26068">
        <w:rPr>
          <w:rFonts w:cs="Times New Roman"/>
          <w:color w:val="000000"/>
        </w:rPr>
        <w:t>A lab report document</w:t>
      </w:r>
      <w:r w:rsidR="007F705F" w:rsidRPr="00E26068">
        <w:rPr>
          <w:rFonts w:cs="Times New Roman"/>
          <w:color w:val="000000"/>
        </w:rPr>
        <w:t xml:space="preserve"> in the PDF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port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UWinID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pdf</w:t>
      </w:r>
      <w:r w:rsidR="007F705F" w:rsidRPr="00E26068">
        <w:rPr>
          <w:rFonts w:cs="Times New Roman"/>
          <w:color w:val="000000"/>
        </w:rPr>
        <w:t xml:space="preserve">. It </w:t>
      </w:r>
      <w:r w:rsidR="00730491" w:rsidRPr="00E26068">
        <w:rPr>
          <w:rFonts w:cs="Times New Roman"/>
          <w:color w:val="000000"/>
        </w:rPr>
        <w:t>should</w:t>
      </w:r>
      <w:r w:rsidR="00730491" w:rsidRPr="00730491">
        <w:rPr>
          <w:rFonts w:cs="Times New Roman"/>
          <w:color w:val="000000"/>
        </w:rPr>
        <w:t xml:space="preserve"> include: </w:t>
      </w:r>
    </w:p>
    <w:p w14:paraId="35CD760D" w14:textId="2155BA52" w:rsidR="00730491" w:rsidRPr="00730491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  <w:color w:val="000000"/>
        </w:rPr>
        <w:t>Your name</w:t>
      </w:r>
      <w:r w:rsidR="007F705F">
        <w:rPr>
          <w:rFonts w:cs="Times New Roman"/>
          <w:color w:val="000000"/>
        </w:rPr>
        <w:t>, UWinI</w:t>
      </w:r>
      <w:r w:rsidR="00DC64A4">
        <w:rPr>
          <w:rFonts w:cs="Times New Roman"/>
          <w:color w:val="000000"/>
        </w:rPr>
        <w:t>D</w:t>
      </w:r>
      <w:r w:rsidR="007F705F">
        <w:rPr>
          <w:rFonts w:cs="Times New Roman"/>
          <w:color w:val="000000"/>
        </w:rPr>
        <w:t>,</w:t>
      </w:r>
      <w:r w:rsidRPr="00730491">
        <w:rPr>
          <w:rFonts w:cs="Times New Roman"/>
          <w:color w:val="000000"/>
        </w:rPr>
        <w:t xml:space="preserve"> and </w:t>
      </w:r>
      <w:r w:rsidR="007F705F">
        <w:rPr>
          <w:rFonts w:cs="Times New Roman"/>
          <w:color w:val="000000"/>
        </w:rPr>
        <w:t>s</w:t>
      </w:r>
      <w:r w:rsidRPr="00730491">
        <w:rPr>
          <w:rFonts w:cs="Times New Roman"/>
          <w:color w:val="000000"/>
        </w:rPr>
        <w:t xml:space="preserve">tudent number </w:t>
      </w:r>
    </w:p>
    <w:p w14:paraId="26369FC6" w14:textId="45870263" w:rsidR="00730491" w:rsidRPr="00DC64A4" w:rsidRDefault="00147B79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C72C3C">
        <w:rPr>
          <w:rFonts w:cs="Times New Roman"/>
          <w:color w:val="000000"/>
        </w:rPr>
        <w:t xml:space="preserve">One paragraph </w:t>
      </w:r>
      <w:r w:rsidR="00730491" w:rsidRPr="00C72C3C">
        <w:rPr>
          <w:rFonts w:cs="Times New Roman"/>
          <w:color w:val="000000"/>
        </w:rPr>
        <w:t>descri</w:t>
      </w:r>
      <w:r w:rsidRPr="00C72C3C">
        <w:rPr>
          <w:rFonts w:cs="Times New Roman"/>
          <w:color w:val="000000"/>
        </w:rPr>
        <w:t>bes the program that you attached,</w:t>
      </w:r>
      <w:r>
        <w:rPr>
          <w:rFonts w:cs="Times New Roman"/>
          <w:color w:val="000000"/>
        </w:rPr>
        <w:t xml:space="preserve"> along with any prerequisites</w:t>
      </w:r>
      <w:r w:rsidR="007F705F">
        <w:rPr>
          <w:rFonts w:cs="Times New Roman"/>
          <w:color w:val="000000"/>
        </w:rPr>
        <w:t xml:space="preserve"> needed to build and run the program. </w:t>
      </w:r>
      <w:r w:rsidR="007F705F" w:rsidRPr="00E301C6">
        <w:rPr>
          <w:rFonts w:cs="Times New Roman"/>
          <w:i/>
          <w:iCs/>
          <w:color w:val="000000"/>
        </w:rPr>
        <w:t>Please note that if your program cannot be built and run on our computer system</w:t>
      </w:r>
      <w:r w:rsidR="008A5886" w:rsidRPr="00E301C6">
        <w:rPr>
          <w:rFonts w:cs="Times New Roman"/>
          <w:i/>
          <w:iCs/>
          <w:color w:val="000000"/>
        </w:rPr>
        <w:t>s</w:t>
      </w:r>
      <w:r w:rsidR="007F705F" w:rsidRPr="00E301C6">
        <w:rPr>
          <w:rFonts w:cs="Times New Roman"/>
          <w:i/>
          <w:iCs/>
          <w:color w:val="000000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5D90856E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>In sum, your final zip file for the submission includes 1 folder (entire project folder), 1 image</w:t>
      </w:r>
      <w:r w:rsidR="002372BD">
        <w:rPr>
          <w:rFonts w:cs="Times New Roman"/>
        </w:rPr>
        <w:t>/pdf</w:t>
      </w:r>
      <w:r>
        <w:rPr>
          <w:rFonts w:cs="Times New Roman"/>
        </w:rPr>
        <w:t xml:space="preserve"> (results snapshot)</w:t>
      </w:r>
      <w:r w:rsidR="00BD4C22">
        <w:rPr>
          <w:rFonts w:cs="Times New Roman"/>
        </w:rPr>
        <w:t>,</w:t>
      </w:r>
      <w:r>
        <w:rPr>
          <w:rFonts w:cs="Times New Roman"/>
        </w:rPr>
        <w:t xml:space="preserve"> and 1 pdf (report). </w:t>
      </w:r>
      <w:r w:rsidRPr="00E301C6">
        <w:rPr>
          <w:rFonts w:cs="Times New Roman"/>
          <w:i/>
          <w:iCs/>
        </w:rPr>
        <w:t>Please follow the naming convention</w:t>
      </w:r>
      <w:r w:rsidR="00DC64A4" w:rsidRPr="00E301C6">
        <w:rPr>
          <w:rFonts w:cs="Times New Roman"/>
          <w:i/>
          <w:iCs/>
        </w:rPr>
        <w:t xml:space="preserve"> as you lose marks otherwise</w:t>
      </w:r>
      <w:r w:rsidRPr="00E301C6">
        <w:rPr>
          <w:rFonts w:cs="Times New Roman"/>
          <w:i/>
          <w:iCs/>
        </w:rPr>
        <w:t>.</w:t>
      </w:r>
      <w:r>
        <w:rPr>
          <w:rFonts w:cs="Times New Roman"/>
        </w:rPr>
        <w:t xml:space="preserve"> Instead of {UWinI</w:t>
      </w:r>
      <w:r w:rsidR="00DC64A4">
        <w:rPr>
          <w:rFonts w:cs="Times New Roman"/>
        </w:rPr>
        <w:t>D</w:t>
      </w:r>
      <w:r>
        <w:rPr>
          <w:rFonts w:cs="Times New Roman"/>
        </w:rPr>
        <w:t>}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11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3FDFF054" w:rsidR="007259EE" w:rsidRPr="00B34A11" w:rsidRDefault="007259EE" w:rsidP="00767822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5CDB2289" w:rsidR="00CE1583" w:rsidRDefault="007259EE" w:rsidP="0076782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</w:t>
      </w:r>
    </w:p>
    <w:p w14:paraId="221BEDA3" w14:textId="172F1F6B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src</w:t>
      </w:r>
    </w:p>
    <w:p w14:paraId="698C0FC4" w14:textId="58EF6E78" w:rsidR="00B34A11" w:rsidRPr="00BA1041" w:rsidRDefault="00767822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  <w:highlight w:val="yellow"/>
        </w:rPr>
      </w:pPr>
      <w:r w:rsidRPr="00BA1041">
        <w:rPr>
          <w:rFonts w:ascii="Consolas" w:hAnsi="Consolas" w:cs="Courier New"/>
          <w:color w:val="000000"/>
          <w:sz w:val="20"/>
          <w:szCs w:val="20"/>
          <w:highlight w:val="yellow"/>
        </w:rPr>
        <w:t>...</w:t>
      </w:r>
      <w:r w:rsidR="00BA1041" w:rsidRPr="00BA1041">
        <w:rPr>
          <w:rFonts w:ascii="Consolas" w:hAnsi="Consolas" w:cs="Courier New"/>
          <w:color w:val="000000"/>
          <w:sz w:val="20"/>
          <w:szCs w:val="20"/>
          <w:highlight w:val="yellow"/>
        </w:rPr>
        <w:t xml:space="preserve"> (whatever source/header files required to build the program)</w:t>
      </w:r>
    </w:p>
    <w:p w14:paraId="6A59A0DF" w14:textId="05D4FED4" w:rsid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main.cpp</w:t>
      </w:r>
    </w:p>
    <w:p w14:paraId="5740ABE8" w14:textId="4B223BAE" w:rsidR="00455FDC" w:rsidRPr="00B34A11" w:rsidRDefault="00455FDC" w:rsidP="00767822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>
        <w:rPr>
          <w:rFonts w:ascii="Consolas" w:hAnsi="Consolas" w:cs="Courier New"/>
          <w:color w:val="000000"/>
          <w:sz w:val="20"/>
          <w:szCs w:val="20"/>
        </w:rPr>
        <w:t>_hfani</w:t>
      </w:r>
      <w:r w:rsidR="00982257">
        <w:rPr>
          <w:rFonts w:ascii="Consolas" w:hAnsi="Consolas" w:cs="Courier New"/>
          <w:color w:val="000000"/>
          <w:sz w:val="20"/>
          <w:szCs w:val="20"/>
        </w:rPr>
        <w:t xml:space="preserve"> </w:t>
      </w:r>
      <w:r>
        <w:rPr>
          <w:rFonts w:ascii="Consolas" w:hAnsi="Consolas" w:cs="Courier New"/>
          <w:color w:val="000000"/>
          <w:sz w:val="20"/>
          <w:szCs w:val="20"/>
        </w:rPr>
        <w:t>[.exe in MS-Windows]</w:t>
      </w:r>
    </w:p>
    <w:p w14:paraId="5B0FC88F" w14:textId="7C405153" w:rsidR="00CE1583" w:rsidRPr="00B34A11" w:rsidRDefault="007259EE" w:rsidP="0076782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Pr="00B34A11">
        <w:rPr>
          <w:rFonts w:ascii="Consolas" w:hAnsi="Consolas" w:cs="Courier New"/>
          <w:color w:val="000000"/>
          <w:sz w:val="20"/>
          <w:szCs w:val="20"/>
        </w:rPr>
        <w:t>_Report_hfani.pdf</w:t>
      </w:r>
    </w:p>
    <w:p w14:paraId="0735A752" w14:textId="4440A5F2" w:rsidR="007259EE" w:rsidRPr="00B34A11" w:rsidRDefault="007259EE" w:rsidP="0076782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Pr="00B34A11">
        <w:rPr>
          <w:rFonts w:ascii="Consolas" w:hAnsi="Consolas" w:cs="Courier New"/>
          <w:color w:val="000000"/>
          <w:sz w:val="20"/>
          <w:szCs w:val="20"/>
        </w:rPr>
        <w:t>_Result</w:t>
      </w:r>
      <w:r w:rsidR="00DC64A4" w:rsidRPr="00B34A11">
        <w:rPr>
          <w:rFonts w:ascii="Consolas" w:hAnsi="Consolas" w:cs="Courier New"/>
          <w:color w:val="000000"/>
          <w:sz w:val="20"/>
          <w:szCs w:val="20"/>
        </w:rPr>
        <w:t>s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jpg</w:t>
      </w:r>
      <w:r w:rsidR="002372BD">
        <w:rPr>
          <w:rFonts w:ascii="Consolas" w:hAnsi="Consolas" w:cs="Courier New"/>
          <w:color w:val="000000"/>
          <w:sz w:val="20"/>
          <w:szCs w:val="20"/>
        </w:rPr>
        <w:t xml:space="preserve"> or 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654B94">
        <w:rPr>
          <w:rFonts w:ascii="Consolas" w:hAnsi="Consolas" w:cs="Courier New"/>
          <w:color w:val="000000"/>
          <w:sz w:val="20"/>
          <w:szCs w:val="20"/>
        </w:rPr>
        <w:t>Lab08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_Results_hfani.</w:t>
      </w:r>
      <w:r w:rsidR="002372BD">
        <w:rPr>
          <w:rFonts w:ascii="Consolas" w:hAnsi="Consolas" w:cs="Courier New"/>
          <w:color w:val="000000"/>
          <w:sz w:val="20"/>
          <w:szCs w:val="20"/>
        </w:rPr>
        <w:t>pdf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7D9C1" w14:textId="77777777" w:rsidR="0095786B" w:rsidRDefault="0095786B" w:rsidP="00BD77EE">
      <w:r>
        <w:separator/>
      </w:r>
    </w:p>
  </w:endnote>
  <w:endnote w:type="continuationSeparator" w:id="0">
    <w:p w14:paraId="71D61602" w14:textId="77777777" w:rsidR="0095786B" w:rsidRDefault="0095786B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81385" w14:textId="77777777" w:rsidR="0095786B" w:rsidRDefault="0095786B" w:rsidP="00BD77EE">
      <w:r>
        <w:separator/>
      </w:r>
    </w:p>
  </w:footnote>
  <w:footnote w:type="continuationSeparator" w:id="0">
    <w:p w14:paraId="43F6C3B9" w14:textId="77777777" w:rsidR="0095786B" w:rsidRDefault="0095786B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7A47CD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17F36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727A47CD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317F36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0"/>
  </w:num>
  <w:num w:numId="5">
    <w:abstractNumId w:val="6"/>
  </w:num>
  <w:num w:numId="6">
    <w:abstractNumId w:val="22"/>
  </w:num>
  <w:num w:numId="7">
    <w:abstractNumId w:val="1"/>
  </w:num>
  <w:num w:numId="8">
    <w:abstractNumId w:val="21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4"/>
  </w:num>
  <w:num w:numId="19">
    <w:abstractNumId w:val="5"/>
  </w:num>
  <w:num w:numId="20">
    <w:abstractNumId w:val="8"/>
  </w:num>
  <w:num w:numId="21">
    <w:abstractNumId w:val="13"/>
  </w:num>
  <w:num w:numId="22">
    <w:abstractNumId w:val="23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gFAPROXX8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47BB"/>
    <w:rsid w:val="00205E35"/>
    <w:rsid w:val="00207503"/>
    <w:rsid w:val="0021000B"/>
    <w:rsid w:val="00213963"/>
    <w:rsid w:val="002145B7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F56C5"/>
    <w:rsid w:val="004014A3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73E9"/>
    <w:rsid w:val="0059746E"/>
    <w:rsid w:val="005B2E48"/>
    <w:rsid w:val="005C1A4B"/>
    <w:rsid w:val="005C4479"/>
    <w:rsid w:val="005C5225"/>
    <w:rsid w:val="005D4428"/>
    <w:rsid w:val="005E1009"/>
    <w:rsid w:val="005E56E1"/>
    <w:rsid w:val="005F01B3"/>
    <w:rsid w:val="005F5525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7822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247"/>
    <w:rsid w:val="00812F9B"/>
    <w:rsid w:val="00814C28"/>
    <w:rsid w:val="00822981"/>
    <w:rsid w:val="00823DBE"/>
    <w:rsid w:val="008258AC"/>
    <w:rsid w:val="00827FD5"/>
    <w:rsid w:val="00832921"/>
    <w:rsid w:val="00835F8C"/>
    <w:rsid w:val="00837312"/>
    <w:rsid w:val="008460D6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1DC7"/>
    <w:rsid w:val="00955B92"/>
    <w:rsid w:val="0095786B"/>
    <w:rsid w:val="0096441B"/>
    <w:rsid w:val="009762C1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210A1"/>
    <w:rsid w:val="00B235D2"/>
    <w:rsid w:val="00B34A11"/>
    <w:rsid w:val="00B34CDB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2F90"/>
    <w:rsid w:val="00C2375B"/>
    <w:rsid w:val="00C2483A"/>
    <w:rsid w:val="00C24FC7"/>
    <w:rsid w:val="00C263B1"/>
    <w:rsid w:val="00C27A92"/>
    <w:rsid w:val="00C32045"/>
    <w:rsid w:val="00C3215C"/>
    <w:rsid w:val="00C355E8"/>
    <w:rsid w:val="00C366BD"/>
    <w:rsid w:val="00C45639"/>
    <w:rsid w:val="00C542BC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21D10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2F45C08-5469-407E-A2BF-EDEAFE71B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8</Words>
  <Characters>717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8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0-11-15T23:54:00Z</dcterms:modified>
</cp:coreProperties>
</file>